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CE1F1" w14:textId="0B7AB58A" w:rsidR="003341A7" w:rsidRDefault="006210DC">
      <w:r>
        <w:t xml:space="preserve">Topic: </w:t>
      </w:r>
      <w:r w:rsidR="00053511">
        <w:t>Dependency</w:t>
      </w:r>
      <w:r>
        <w:t xml:space="preserve"> Injection</w:t>
      </w:r>
    </w:p>
    <w:p w14:paraId="1DA8A3BF" w14:textId="4CCD26DB" w:rsidR="00B87F1D" w:rsidRDefault="001B7126" w:rsidP="00B87F1D">
      <w:r>
        <w:t>I</w:t>
      </w:r>
      <w:r w:rsidRPr="001B7126">
        <w:t>n software engineering, dependency injection is a technique whereby one object (or static method) supplies the dependencies of another object</w:t>
      </w:r>
      <w:r>
        <w:t xml:space="preserve"> (Karia, 20</w:t>
      </w:r>
      <w:r w:rsidR="00EA7834">
        <w:t>18</w:t>
      </w:r>
      <w:r>
        <w:t>)</w:t>
      </w:r>
      <w:r w:rsidRPr="001B7126">
        <w:t xml:space="preserve">. </w:t>
      </w:r>
      <w:r w:rsidR="0033735E">
        <w:t xml:space="preserve">Dependency Injection refers to the ability to pass dependencies when they are required instead of initializing the dependencies inside of the recipient class </w:t>
      </w:r>
      <w:r w:rsidR="00BB7327">
        <w:t>Dependency injection takes over the responsibility of creating objects, knowing which classes require the objects, and providing the objects</w:t>
      </w:r>
      <w:r w:rsidR="0045102D">
        <w:t xml:space="preserve">. </w:t>
      </w:r>
      <w:r w:rsidR="0045102D">
        <w:t>This allows you to change objects at Runtime, rather than compile time.</w:t>
      </w:r>
      <w:r w:rsidR="0045102D">
        <w:t xml:space="preserve"> </w:t>
      </w:r>
      <w:r w:rsidR="00BA6AA7">
        <w:t>Dependency Injection uses the concept of “Inversion of Control</w:t>
      </w:r>
      <w:proofErr w:type="gramStart"/>
      <w:r w:rsidR="00BA6AA7">
        <w:t>”,</w:t>
      </w:r>
      <w:proofErr w:type="gramEnd"/>
      <w:r w:rsidR="00BA6AA7">
        <w:t xml:space="preserve"> </w:t>
      </w:r>
      <w:r w:rsidR="00F94D78">
        <w:t xml:space="preserve">which states that classes should not configure dependencies statically, but instead using </w:t>
      </w:r>
      <w:r w:rsidR="00D34F65">
        <w:t xml:space="preserve">some other outside entity. </w:t>
      </w:r>
      <w:r>
        <w:t xml:space="preserve"> Some</w:t>
      </w:r>
      <w:r w:rsidR="00B87F1D">
        <w:t xml:space="preserve">. Dependency Injection can help with unit testing, reducing boiler plate code, extending </w:t>
      </w:r>
      <w:r w:rsidR="00536C05">
        <w:t>applications, and enabling loose coupling (Karia, 20</w:t>
      </w:r>
      <w:r w:rsidR="00EA7834">
        <w:t>18</w:t>
      </w:r>
      <w:r w:rsidR="00536C05">
        <w:t>).</w:t>
      </w:r>
      <w:r w:rsidR="004E410E">
        <w:t xml:space="preserve"> Coupling refers to </w:t>
      </w:r>
      <w:r w:rsidR="00DA58F8">
        <w:t xml:space="preserve">the amount of direct knowledge objects have of each other. Loose coupling </w:t>
      </w:r>
      <w:r w:rsidR="00904715">
        <w:t>means the objects are largely independent.</w:t>
      </w:r>
      <w:r w:rsidR="00536C05">
        <w:t xml:space="preserve"> The disadvantages are it can push compile errors to runtime errors, which are often harder to debug.</w:t>
      </w:r>
    </w:p>
    <w:p w14:paraId="1E21FCB7" w14:textId="312714CA" w:rsidR="00EA7834" w:rsidRDefault="00EA7834" w:rsidP="00B87F1D">
      <w:r w:rsidRPr="00EA7834">
        <w:t xml:space="preserve">Karia, B. (2018, October 18). A quick intro to dependency injection: What it is, and when to use it. </w:t>
      </w:r>
      <w:r>
        <w:tab/>
      </w:r>
      <w:r w:rsidRPr="00EA7834">
        <w:t xml:space="preserve">freeCodeCamp.org. </w:t>
      </w:r>
      <w:hyperlink r:id="rId5" w:history="1">
        <w:r w:rsidRPr="003560D8">
          <w:rPr>
            <w:rStyle w:val="Hyperlink"/>
          </w:rPr>
          <w:t>https://www.freecodecamp.org/news/a-quick-intro-to-dependency-</w:t>
        </w:r>
      </w:hyperlink>
      <w:r>
        <w:tab/>
      </w:r>
      <w:r w:rsidRPr="00EA7834">
        <w:t>injection-what-it-is-and-when-to-use-it-7578c84fa88f/</w:t>
      </w:r>
    </w:p>
    <w:sectPr w:rsidR="00EA7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56539"/>
    <w:multiLevelType w:val="hybridMultilevel"/>
    <w:tmpl w:val="332801C8"/>
    <w:lvl w:ilvl="0" w:tplc="E2B6ED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5785FAD"/>
    <w:multiLevelType w:val="hybridMultilevel"/>
    <w:tmpl w:val="7BD28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5933808">
    <w:abstractNumId w:val="1"/>
  </w:num>
  <w:num w:numId="2" w16cid:durableId="1458569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1MjQ1tjQ1sAAyLJV0lIJTi4sz8/NACgxrAWaZYtgsAAAA"/>
  </w:docVars>
  <w:rsids>
    <w:rsidRoot w:val="00336B01"/>
    <w:rsid w:val="00041061"/>
    <w:rsid w:val="00053511"/>
    <w:rsid w:val="00131986"/>
    <w:rsid w:val="001B7126"/>
    <w:rsid w:val="002F43E5"/>
    <w:rsid w:val="003341A7"/>
    <w:rsid w:val="00336B01"/>
    <w:rsid w:val="0033735E"/>
    <w:rsid w:val="0045102D"/>
    <w:rsid w:val="004E410E"/>
    <w:rsid w:val="004F1F37"/>
    <w:rsid w:val="00536C05"/>
    <w:rsid w:val="006210DC"/>
    <w:rsid w:val="008309E6"/>
    <w:rsid w:val="00904715"/>
    <w:rsid w:val="00B87F1D"/>
    <w:rsid w:val="00BA5285"/>
    <w:rsid w:val="00BA6AA7"/>
    <w:rsid w:val="00BB7327"/>
    <w:rsid w:val="00D34F65"/>
    <w:rsid w:val="00DA58F8"/>
    <w:rsid w:val="00EA7834"/>
    <w:rsid w:val="00F94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496CB"/>
  <w15:chartTrackingRefBased/>
  <w15:docId w15:val="{1F5FC360-928B-49CC-AF5D-675984037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19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78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78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26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freecodecamp.org/news/a-quick-intro-to-dependency-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15</Words>
  <Characters>1227</Characters>
  <Application>Microsoft Office Word</Application>
  <DocSecurity>0</DocSecurity>
  <Lines>10</Lines>
  <Paragraphs>2</Paragraphs>
  <ScaleCrop>false</ScaleCrop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lan Eitzen</dc:creator>
  <cp:keywords/>
  <dc:description/>
  <cp:lastModifiedBy>Nolan Eitzen</cp:lastModifiedBy>
  <cp:revision>23</cp:revision>
  <dcterms:created xsi:type="dcterms:W3CDTF">2023-11-03T21:45:00Z</dcterms:created>
  <dcterms:modified xsi:type="dcterms:W3CDTF">2023-11-03T22:08:00Z</dcterms:modified>
</cp:coreProperties>
</file>